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193B0" w14:textId="77777777" w:rsidR="00585110" w:rsidRPr="00D1735A" w:rsidRDefault="00585110" w:rsidP="00585110">
      <w:pPr>
        <w:tabs>
          <w:tab w:val="num" w:pos="720"/>
        </w:tabs>
        <w:spacing w:before="100" w:beforeAutospacing="1" w:after="100" w:afterAutospacing="1" w:line="240" w:lineRule="auto"/>
        <w:ind w:left="720" w:hanging="36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1735A">
        <w:rPr>
          <w:rFonts w:ascii="Times New Roman" w:hAnsi="Times New Roman" w:cs="Times New Roman"/>
          <w:b/>
          <w:bCs/>
          <w:sz w:val="36"/>
          <w:szCs w:val="36"/>
        </w:rPr>
        <w:t>Grassroots Area of Narcotics Anonymous</w:t>
      </w:r>
    </w:p>
    <w:p w14:paraId="67D9D7E8" w14:textId="106D047B" w:rsidR="00585110" w:rsidRPr="00D1735A" w:rsidRDefault="00585110" w:rsidP="00585110">
      <w:pPr>
        <w:tabs>
          <w:tab w:val="num" w:pos="720"/>
        </w:tabs>
        <w:spacing w:before="100" w:beforeAutospacing="1" w:after="100" w:afterAutospacing="1" w:line="240" w:lineRule="auto"/>
        <w:ind w:left="720" w:hanging="36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1735A">
        <w:rPr>
          <w:rFonts w:ascii="Times New Roman" w:hAnsi="Times New Roman" w:cs="Times New Roman"/>
          <w:b/>
          <w:bCs/>
          <w:sz w:val="36"/>
          <w:szCs w:val="36"/>
        </w:rPr>
        <w:t>Vender Policy</w:t>
      </w:r>
    </w:p>
    <w:p w14:paraId="577C5CBD" w14:textId="37476F92" w:rsidR="00585110" w:rsidRPr="00D1735A" w:rsidRDefault="00585110" w:rsidP="00585110">
      <w:pPr>
        <w:tabs>
          <w:tab w:val="num" w:pos="720"/>
        </w:tabs>
        <w:spacing w:before="100" w:beforeAutospacing="1" w:after="100" w:afterAutospacing="1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D1735A">
        <w:rPr>
          <w:rFonts w:ascii="Times New Roman" w:hAnsi="Times New Roman" w:cs="Times New Roman"/>
          <w:sz w:val="26"/>
          <w:szCs w:val="26"/>
        </w:rPr>
        <w:t>"Supporting Recovery, One Vendor at a Time: Partnering for Purpose"</w:t>
      </w:r>
    </w:p>
    <w:p w14:paraId="67C1E506" w14:textId="44AC5D5B" w:rsidR="00585110" w:rsidRPr="004B5A03" w:rsidRDefault="00585110" w:rsidP="002A44E5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urpose and Alignment:</w:t>
      </w:r>
    </w:p>
    <w:p w14:paraId="147C064D" w14:textId="2D182BBB" w:rsidR="00585110" w:rsidRPr="004B5A03" w:rsidRDefault="00585110" w:rsidP="002A44E5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Vendors must understand and respect the </w:t>
      </w:r>
      <w:r w:rsidR="00F722CE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vent's primary purpose</w:t>
      </w:r>
      <w:r w:rsidR="00C05C05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provide a safe and supportive space for individuals in recovery from addiction</w:t>
      </w:r>
      <w:r w:rsidR="00C05C05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carry the message of Narcotics Anonymous</w:t>
      </w: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20F2CDAC" w14:textId="77777777" w:rsidR="00754EB6" w:rsidRPr="004B5A03" w:rsidRDefault="00585110" w:rsidP="002A44E5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levance of Products/Services:</w:t>
      </w:r>
    </w:p>
    <w:p w14:paraId="7BF9A652" w14:textId="3E5D6B86" w:rsidR="00CD283B" w:rsidRDefault="00585110" w:rsidP="002A44E5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ndors must offer products or services aligned with the principles of NA and contribute positively to the recovery journey of attendees.</w:t>
      </w:r>
    </w:p>
    <w:p w14:paraId="4BEF3578" w14:textId="77777777" w:rsidR="002A44E5" w:rsidRPr="004B5A03" w:rsidRDefault="002A44E5" w:rsidP="002A44E5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66D1BEA2" w14:textId="41A1E89C" w:rsidR="00585110" w:rsidRPr="004B5A03" w:rsidRDefault="00585110" w:rsidP="004B5A03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dvanced Notice and Support for Event's Mission:</w:t>
      </w:r>
    </w:p>
    <w:p w14:paraId="178B29B1" w14:textId="24B3E760" w:rsidR="00585110" w:rsidRPr="004B5A03" w:rsidRDefault="00585110" w:rsidP="002A44E5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ndors interested in participating are kindly asked to provide a</w:t>
      </w:r>
      <w:r w:rsidR="00F722CE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 least</w:t>
      </w: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ne week's advance notice before the event. To do so, vendors can </w:t>
      </w:r>
      <w:r w:rsidR="00F722CE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mail</w:t>
      </w: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hyperlink r:id="rId5" w:tgtFrame="_new" w:history="1">
        <w:r w:rsidRPr="004B5A03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grassrootsna2001@gmail.com</w:t>
        </w:r>
      </w:hyperlink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 directly contact the current activities chair.</w:t>
      </w:r>
    </w:p>
    <w:p w14:paraId="0E9D38C7" w14:textId="207EC11F" w:rsidR="002A44E5" w:rsidRPr="0081759E" w:rsidRDefault="00585110" w:rsidP="0081759E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is advance notice helps event organizers better plan for vendor participation, ensuring a well-organized and meaningful experience for all addicts in attendance.</w:t>
      </w:r>
    </w:p>
    <w:p w14:paraId="1BB6267A" w14:textId="3E4CD4C9" w:rsidR="00585110" w:rsidRPr="004B5A03" w:rsidRDefault="00585110" w:rsidP="0081759E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upporting the Event's Mission:</w:t>
      </w:r>
    </w:p>
    <w:p w14:paraId="4E873647" w14:textId="77777777" w:rsidR="004A32F8" w:rsidRPr="004B5A03" w:rsidRDefault="00585110" w:rsidP="0081759E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Vendors are encouraged to support the event's primary purpose by offering items </w:t>
      </w:r>
      <w:r w:rsidR="00F722CE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levant to the NA fellowship</w:t>
      </w: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2541C2F7" w14:textId="360DE7ED" w:rsidR="00585110" w:rsidRPr="004B5A03" w:rsidRDefault="00585110" w:rsidP="0081759E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 the spirit of unity, vendors are kindly asked to allow time for the event to offer function-related items for sale. Proceeds from these sales contribute to funding further activities that aim to carry the message of recovery to those still suffering.</w:t>
      </w:r>
    </w:p>
    <w:p w14:paraId="63002B58" w14:textId="77777777" w:rsidR="00585110" w:rsidRPr="004B5A03" w:rsidRDefault="00585110" w:rsidP="0081759E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o Drug or Alcohol Promotion:</w:t>
      </w:r>
    </w:p>
    <w:p w14:paraId="188BC210" w14:textId="620A3D79" w:rsidR="00585110" w:rsidRPr="004B5A03" w:rsidRDefault="00585110" w:rsidP="0081759E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ind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Vendors must not promote or sell </w:t>
      </w:r>
      <w:r w:rsidR="00F722CE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ducts or services promoting</w:t>
      </w: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rug or alcohol use.</w:t>
      </w:r>
    </w:p>
    <w:p w14:paraId="44A0934A" w14:textId="77777777" w:rsidR="00585110" w:rsidRPr="004B5A03" w:rsidRDefault="00585110" w:rsidP="0081759E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ind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lcohol-related products, drug paraphernalia, or items that could trigger cravings are strictly prohibited.</w:t>
      </w:r>
    </w:p>
    <w:p w14:paraId="5F3F4F8E" w14:textId="77777777" w:rsidR="00585110" w:rsidRPr="004B5A03" w:rsidRDefault="00585110" w:rsidP="0081759E">
      <w:pPr>
        <w:numPr>
          <w:ilvl w:val="0"/>
          <w:numId w:val="1"/>
        </w:numPr>
        <w:spacing w:before="100" w:beforeAutospacing="1" w:after="100" w:afterAutospacing="1" w:line="240" w:lineRule="auto"/>
        <w:ind w:left="1080" w:hanging="720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Professional Conduct:</w:t>
      </w:r>
    </w:p>
    <w:p w14:paraId="1ADBD3FA" w14:textId="5AE1B185" w:rsidR="00585110" w:rsidRPr="004B5A03" w:rsidRDefault="00585110" w:rsidP="0081759E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Vendors must conduct themselves </w:t>
      </w:r>
      <w:r w:rsidR="00F722CE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fessionally and respectfully</w:t>
      </w: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t all times.</w:t>
      </w:r>
    </w:p>
    <w:p w14:paraId="7E5FEC0B" w14:textId="77777777" w:rsidR="00585110" w:rsidRPr="004B5A03" w:rsidRDefault="00585110" w:rsidP="0081759E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spect for attendees' privacy and anonymity is paramount.</w:t>
      </w:r>
    </w:p>
    <w:p w14:paraId="40EF541D" w14:textId="77777777" w:rsidR="00585110" w:rsidRPr="004B5A03" w:rsidRDefault="00585110" w:rsidP="0081759E">
      <w:pPr>
        <w:numPr>
          <w:ilvl w:val="0"/>
          <w:numId w:val="1"/>
        </w:numPr>
        <w:spacing w:before="100" w:beforeAutospacing="1" w:after="100" w:afterAutospacing="1" w:line="240" w:lineRule="auto"/>
        <w:ind w:left="1080" w:hanging="720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nonymity and Confidentiality:</w:t>
      </w:r>
    </w:p>
    <w:p w14:paraId="387AA897" w14:textId="77777777" w:rsidR="00585110" w:rsidRPr="004B5A03" w:rsidRDefault="00585110" w:rsidP="0081759E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ndors must respect the anonymity and confidentiality of attendees.</w:t>
      </w:r>
    </w:p>
    <w:p w14:paraId="54A26A58" w14:textId="77777777" w:rsidR="00585110" w:rsidRPr="004B5A03" w:rsidRDefault="00585110" w:rsidP="0081759E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ring personal stories or information about attendees is prohibited.</w:t>
      </w:r>
    </w:p>
    <w:p w14:paraId="75D6825D" w14:textId="77777777" w:rsidR="00585110" w:rsidRPr="004B5A03" w:rsidRDefault="00585110" w:rsidP="004B5A03">
      <w:pPr>
        <w:numPr>
          <w:ilvl w:val="0"/>
          <w:numId w:val="1"/>
        </w:num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isplay and Presentation:</w:t>
      </w:r>
    </w:p>
    <w:p w14:paraId="4154262B" w14:textId="643AE6C0" w:rsidR="00585110" w:rsidRPr="004B5A03" w:rsidRDefault="00585110" w:rsidP="0081759E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Vendors' displays and presentations should be modest, respectful, and in harmony with the event's </w:t>
      </w:r>
      <w:r w:rsidR="00F722CE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mary purpose</w:t>
      </w: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5449072D" w14:textId="5C941D52" w:rsidR="00585110" w:rsidRPr="004B5A03" w:rsidRDefault="00585110" w:rsidP="0081759E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isplays should not glamorize drug use or promote </w:t>
      </w:r>
      <w:r w:rsidR="00F722CE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rmful</w:t>
      </w: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ehavior.</w:t>
      </w:r>
    </w:p>
    <w:p w14:paraId="10A53519" w14:textId="77777777" w:rsidR="00585110" w:rsidRPr="004B5A03" w:rsidRDefault="00585110" w:rsidP="004B5A03">
      <w:pPr>
        <w:numPr>
          <w:ilvl w:val="0"/>
          <w:numId w:val="1"/>
        </w:num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iterature and Resources:</w:t>
      </w:r>
    </w:p>
    <w:p w14:paraId="2CF2BB34" w14:textId="77777777" w:rsidR="00585110" w:rsidRPr="004B5A03" w:rsidRDefault="00585110" w:rsidP="0081759E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ndors are encouraged to offer NA-approved literature and recovery resources.</w:t>
      </w:r>
    </w:p>
    <w:p w14:paraId="7704796D" w14:textId="77777777" w:rsidR="00585110" w:rsidRPr="004B5A03" w:rsidRDefault="00585110" w:rsidP="0081759E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terature should align with the principles of Narcotics Anonymous and contribute positively to attendees' recovery journeys.</w:t>
      </w:r>
    </w:p>
    <w:p w14:paraId="01B34C01" w14:textId="77777777" w:rsidR="00585110" w:rsidRPr="004B5A03" w:rsidRDefault="00585110" w:rsidP="004B5A03">
      <w:pPr>
        <w:numPr>
          <w:ilvl w:val="0"/>
          <w:numId w:val="1"/>
        </w:num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o Solicitation of Personal Information:</w:t>
      </w:r>
    </w:p>
    <w:p w14:paraId="56776A26" w14:textId="77777777" w:rsidR="00585110" w:rsidRPr="004B5A03" w:rsidRDefault="00585110" w:rsidP="0081759E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ndors must not collect personal information from attendees without explicit consent.</w:t>
      </w:r>
    </w:p>
    <w:p w14:paraId="3E301EF4" w14:textId="77777777" w:rsidR="00585110" w:rsidRPr="004B5A03" w:rsidRDefault="00585110" w:rsidP="0081759E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tendees' contact information should not be used for marketing purposes without their permission.</w:t>
      </w:r>
    </w:p>
    <w:p w14:paraId="57205DBE" w14:textId="77777777" w:rsidR="00585110" w:rsidRPr="004B5A03" w:rsidRDefault="00585110" w:rsidP="004B5A03">
      <w:pPr>
        <w:numPr>
          <w:ilvl w:val="0"/>
          <w:numId w:val="1"/>
        </w:num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mpliance with Event Policies:</w:t>
      </w:r>
    </w:p>
    <w:p w14:paraId="0FB91978" w14:textId="77777777" w:rsidR="00585110" w:rsidRPr="004B5A03" w:rsidRDefault="00585110" w:rsidP="0081759E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ndors are expected to comply with all event policies and guidelines, including health and safety regulations.</w:t>
      </w:r>
    </w:p>
    <w:p w14:paraId="4B12C318" w14:textId="77777777" w:rsidR="00585110" w:rsidRPr="004B5A03" w:rsidRDefault="00585110" w:rsidP="004B5A03">
      <w:pPr>
        <w:numPr>
          <w:ilvl w:val="0"/>
          <w:numId w:val="1"/>
        </w:num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spect for Twelve Traditions:</w:t>
      </w:r>
    </w:p>
    <w:p w14:paraId="29D359E5" w14:textId="0E89469D" w:rsidR="00585110" w:rsidRPr="004B5A03" w:rsidRDefault="00585110" w:rsidP="0081759E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Vendors should </w:t>
      </w:r>
      <w:r w:rsidR="00F722CE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now</w:t>
      </w: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respect the Twelve Traditions of Narcotics Anonymous in their interactions and business practices.</w:t>
      </w:r>
    </w:p>
    <w:p w14:paraId="2C2C686E" w14:textId="77777777" w:rsidR="00585110" w:rsidRPr="004B5A03" w:rsidRDefault="00585110" w:rsidP="004B5A03">
      <w:pPr>
        <w:numPr>
          <w:ilvl w:val="0"/>
          <w:numId w:val="1"/>
        </w:num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iability and Indemnification:</w:t>
      </w:r>
    </w:p>
    <w:p w14:paraId="3EAF0D51" w14:textId="77777777" w:rsidR="00585110" w:rsidRPr="004B5A03" w:rsidRDefault="00585110" w:rsidP="0081759E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ndors are responsible for their products, services, and interactions with attendees.</w:t>
      </w:r>
    </w:p>
    <w:p w14:paraId="5C9EAF98" w14:textId="77777777" w:rsidR="00585110" w:rsidRPr="004B5A03" w:rsidRDefault="00585110" w:rsidP="0081759E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Vendors should hold the event organizers harmless from any claims arising from their participation.</w:t>
      </w:r>
    </w:p>
    <w:p w14:paraId="4EC34BE2" w14:textId="77777777" w:rsidR="00585110" w:rsidRPr="004B5A03" w:rsidRDefault="00585110" w:rsidP="004B5A03">
      <w:pPr>
        <w:numPr>
          <w:ilvl w:val="0"/>
          <w:numId w:val="1"/>
        </w:numPr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ermination of Participation:</w:t>
      </w:r>
    </w:p>
    <w:p w14:paraId="51CD2CCA" w14:textId="77777777" w:rsidR="004B5A03" w:rsidRPr="004B5A03" w:rsidRDefault="00585110" w:rsidP="0081759E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ind w:left="1440" w:hanging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vent organizers reserve the right to terminate a vendor's participation if they violate </w:t>
      </w:r>
      <w:r w:rsidR="00F722CE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nciples</w:t>
      </w:r>
      <w:r w:rsidR="00F722CE"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f the program and the Twelve Traditions of NA</w:t>
      </w:r>
      <w:r w:rsidRPr="004B5A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47ABB014" w14:textId="77777777" w:rsidR="004B5A03" w:rsidRDefault="004B5A03" w:rsidP="004B5A03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</w:pPr>
    </w:p>
    <w:p w14:paraId="184D05DD" w14:textId="77777777" w:rsidR="00217AB8" w:rsidRPr="00217AB8" w:rsidRDefault="00217AB8" w:rsidP="004B5A03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</w:pPr>
    </w:p>
    <w:p w14:paraId="24CF5F49" w14:textId="0F83A05C" w:rsidR="00585110" w:rsidRPr="00217AB8" w:rsidRDefault="00585110" w:rsidP="00217AB8">
      <w:pPr>
        <w:pStyle w:val="ListParagraph"/>
        <w:spacing w:before="100" w:beforeAutospacing="1" w:after="100" w:afterAutospacing="1" w:line="360" w:lineRule="auto"/>
        <w:ind w:left="0"/>
        <w:jc w:val="center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</w:pPr>
      <w:r w:rsidRPr="00217AB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hese vendor policies are designed to ensure that vendors contribute positively to the event's</w:t>
      </w:r>
      <w:r w:rsidR="00F722CE" w:rsidRPr="00217AB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primary </w:t>
      </w:r>
      <w:r w:rsidRPr="00217AB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purpose of </w:t>
      </w:r>
      <w:r w:rsidR="00F722CE" w:rsidRPr="00217AB8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continuing to carry the message of recovery to the still-suffering addict.</w:t>
      </w:r>
    </w:p>
    <w:p w14:paraId="52B1BF5F" w14:textId="77777777" w:rsidR="00271AE3" w:rsidRPr="00585110" w:rsidRDefault="00271AE3">
      <w:pPr>
        <w:rPr>
          <w:rFonts w:ascii="Sabon Next LT" w:hAnsi="Sabon Next LT" w:cs="Sabon Next LT"/>
          <w:sz w:val="24"/>
          <w:szCs w:val="24"/>
        </w:rPr>
      </w:pPr>
    </w:p>
    <w:sectPr w:rsidR="00271AE3" w:rsidRPr="00585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bon Next LT">
    <w:charset w:val="00"/>
    <w:family w:val="auto"/>
    <w:pitch w:val="variable"/>
    <w:sig w:usb0="A11526FF" w:usb1="D000000B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55ED"/>
    <w:multiLevelType w:val="hybridMultilevel"/>
    <w:tmpl w:val="78724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D6751"/>
    <w:multiLevelType w:val="hybridMultilevel"/>
    <w:tmpl w:val="CC126D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68D7CCC"/>
    <w:multiLevelType w:val="hybridMultilevel"/>
    <w:tmpl w:val="D368F9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AF340B1"/>
    <w:multiLevelType w:val="hybridMultilevel"/>
    <w:tmpl w:val="F60A9F6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5452818"/>
    <w:multiLevelType w:val="multilevel"/>
    <w:tmpl w:val="C42675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4C4751"/>
    <w:multiLevelType w:val="hybridMultilevel"/>
    <w:tmpl w:val="6D56E4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7072AB6"/>
    <w:multiLevelType w:val="hybridMultilevel"/>
    <w:tmpl w:val="9DC285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899631C"/>
    <w:multiLevelType w:val="multilevel"/>
    <w:tmpl w:val="F73C74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D71CED"/>
    <w:multiLevelType w:val="hybridMultilevel"/>
    <w:tmpl w:val="B1360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E752B8"/>
    <w:multiLevelType w:val="hybridMultilevel"/>
    <w:tmpl w:val="76F4F8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E7A3597"/>
    <w:multiLevelType w:val="hybridMultilevel"/>
    <w:tmpl w:val="34CCD7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4987141"/>
    <w:multiLevelType w:val="hybridMultilevel"/>
    <w:tmpl w:val="44A8597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3D245807"/>
    <w:multiLevelType w:val="hybridMultilevel"/>
    <w:tmpl w:val="744AB3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D483390"/>
    <w:multiLevelType w:val="hybridMultilevel"/>
    <w:tmpl w:val="B778EE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8043B7"/>
    <w:multiLevelType w:val="hybridMultilevel"/>
    <w:tmpl w:val="0AE2F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C000CC"/>
    <w:multiLevelType w:val="hybridMultilevel"/>
    <w:tmpl w:val="8A0EA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C45089"/>
    <w:multiLevelType w:val="hybridMultilevel"/>
    <w:tmpl w:val="AD88D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005A41"/>
    <w:multiLevelType w:val="hybridMultilevel"/>
    <w:tmpl w:val="738C35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0E74327"/>
    <w:multiLevelType w:val="multilevel"/>
    <w:tmpl w:val="D74AF4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221450C"/>
    <w:multiLevelType w:val="hybridMultilevel"/>
    <w:tmpl w:val="013482F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0" w15:restartNumberingAfterBreak="0">
    <w:nsid w:val="690F2F59"/>
    <w:multiLevelType w:val="hybridMultilevel"/>
    <w:tmpl w:val="4A225B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A3E1CB7"/>
    <w:multiLevelType w:val="hybridMultilevel"/>
    <w:tmpl w:val="89B8D2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CAD793E"/>
    <w:multiLevelType w:val="hybridMultilevel"/>
    <w:tmpl w:val="29C6D4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FB2418A"/>
    <w:multiLevelType w:val="hybridMultilevel"/>
    <w:tmpl w:val="A12A3E2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08E3B0B"/>
    <w:multiLevelType w:val="hybridMultilevel"/>
    <w:tmpl w:val="AC468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6101312">
    <w:abstractNumId w:val="18"/>
  </w:num>
  <w:num w:numId="2" w16cid:durableId="479004018">
    <w:abstractNumId w:val="7"/>
  </w:num>
  <w:num w:numId="3" w16cid:durableId="178734906">
    <w:abstractNumId w:val="4"/>
  </w:num>
  <w:num w:numId="4" w16cid:durableId="1970894375">
    <w:abstractNumId w:val="2"/>
  </w:num>
  <w:num w:numId="5" w16cid:durableId="1310359432">
    <w:abstractNumId w:val="19"/>
  </w:num>
  <w:num w:numId="6" w16cid:durableId="2099251691">
    <w:abstractNumId w:val="10"/>
  </w:num>
  <w:num w:numId="7" w16cid:durableId="1435637869">
    <w:abstractNumId w:val="17"/>
  </w:num>
  <w:num w:numId="8" w16cid:durableId="1997762864">
    <w:abstractNumId w:val="3"/>
  </w:num>
  <w:num w:numId="9" w16cid:durableId="2102942681">
    <w:abstractNumId w:val="20"/>
  </w:num>
  <w:num w:numId="10" w16cid:durableId="2140415384">
    <w:abstractNumId w:val="23"/>
  </w:num>
  <w:num w:numId="11" w16cid:durableId="1907958265">
    <w:abstractNumId w:val="0"/>
  </w:num>
  <w:num w:numId="12" w16cid:durableId="450902122">
    <w:abstractNumId w:val="21"/>
  </w:num>
  <w:num w:numId="13" w16cid:durableId="1960409927">
    <w:abstractNumId w:val="6"/>
  </w:num>
  <w:num w:numId="14" w16cid:durableId="543831406">
    <w:abstractNumId w:val="1"/>
  </w:num>
  <w:num w:numId="15" w16cid:durableId="1991134112">
    <w:abstractNumId w:val="22"/>
  </w:num>
  <w:num w:numId="16" w16cid:durableId="84427711">
    <w:abstractNumId w:val="12"/>
  </w:num>
  <w:num w:numId="17" w16cid:durableId="889343962">
    <w:abstractNumId w:val="9"/>
  </w:num>
  <w:num w:numId="18" w16cid:durableId="770127779">
    <w:abstractNumId w:val="11"/>
  </w:num>
  <w:num w:numId="19" w16cid:durableId="505561476">
    <w:abstractNumId w:val="5"/>
  </w:num>
  <w:num w:numId="20" w16cid:durableId="620841778">
    <w:abstractNumId w:val="24"/>
  </w:num>
  <w:num w:numId="21" w16cid:durableId="1004237626">
    <w:abstractNumId w:val="16"/>
  </w:num>
  <w:num w:numId="22" w16cid:durableId="763186312">
    <w:abstractNumId w:val="13"/>
  </w:num>
  <w:num w:numId="23" w16cid:durableId="1885944039">
    <w:abstractNumId w:val="14"/>
  </w:num>
  <w:num w:numId="24" w16cid:durableId="1376464505">
    <w:abstractNumId w:val="8"/>
  </w:num>
  <w:num w:numId="25" w16cid:durableId="6198446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NDQyNDAzMjE0NjVQ0lEKTi0uzszPAykwrgUA/0rvNywAAAA="/>
  </w:docVars>
  <w:rsids>
    <w:rsidRoot w:val="00585110"/>
    <w:rsid w:val="000303D1"/>
    <w:rsid w:val="00192606"/>
    <w:rsid w:val="001939B2"/>
    <w:rsid w:val="001B1242"/>
    <w:rsid w:val="00217AB8"/>
    <w:rsid w:val="00262438"/>
    <w:rsid w:val="00271AE3"/>
    <w:rsid w:val="002A44E5"/>
    <w:rsid w:val="003469EA"/>
    <w:rsid w:val="004A32F8"/>
    <w:rsid w:val="004B5A03"/>
    <w:rsid w:val="00585110"/>
    <w:rsid w:val="005D1E77"/>
    <w:rsid w:val="00754EB6"/>
    <w:rsid w:val="007741C6"/>
    <w:rsid w:val="00800589"/>
    <w:rsid w:val="00812531"/>
    <w:rsid w:val="0081759E"/>
    <w:rsid w:val="00A076A7"/>
    <w:rsid w:val="00AF40C0"/>
    <w:rsid w:val="00C05C05"/>
    <w:rsid w:val="00C92B9C"/>
    <w:rsid w:val="00CD283B"/>
    <w:rsid w:val="00D0199A"/>
    <w:rsid w:val="00D1735A"/>
    <w:rsid w:val="00F72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E16D3"/>
  <w15:chartTrackingRefBased/>
  <w15:docId w15:val="{B8893F11-2F18-4EBE-AF8A-6E3EE37A1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851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58511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851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851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2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rassrootsna200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ie Dingus</dc:creator>
  <cp:keywords/>
  <dc:description/>
  <cp:lastModifiedBy>Jack Absher</cp:lastModifiedBy>
  <cp:revision>2</cp:revision>
  <dcterms:created xsi:type="dcterms:W3CDTF">2023-09-07T01:14:00Z</dcterms:created>
  <dcterms:modified xsi:type="dcterms:W3CDTF">2023-09-07T01:14:00Z</dcterms:modified>
</cp:coreProperties>
</file>